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F5C22" w:rsidRPr="00A26C21" w:rsidTr="00652F58">
        <w:tc>
          <w:tcPr>
            <w:tcW w:w="4785" w:type="dxa"/>
          </w:tcPr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652F58" w:rsidRPr="00A26C21" w:rsidRDefault="002F5C22" w:rsidP="00A26C21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УССКИЙ ЯЗЫК И КУЛЬТУРА РЕЧИ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="00D00401">
        <w:rPr>
          <w:rFonts w:asciiTheme="majorBidi" w:hAnsiTheme="majorBidi" w:cstheme="majorBidi"/>
          <w:b/>
          <w:i/>
          <w:sz w:val="24"/>
          <w:szCs w:val="24"/>
        </w:rPr>
        <w:t xml:space="preserve"> очно-заочна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E157B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A26C21">
        <w:rPr>
          <w:rFonts w:asciiTheme="majorBidi" w:hAnsiTheme="majorBidi" w:cstheme="majorBidi"/>
          <w:sz w:val="24"/>
          <w:szCs w:val="24"/>
        </w:rPr>
        <w:t>20</w:t>
      </w:r>
      <w:r w:rsidRPr="00A26C21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A26C21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EndPr/>
      <w:sdtContent>
        <w:p w:rsidR="0078277C" w:rsidRPr="00A26C21" w:rsidRDefault="0078277C" w:rsidP="00A26C21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A26C21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A26C21" w:rsidRPr="00A26C21" w:rsidRDefault="002D4BCC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A26C2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6677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5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5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6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6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7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7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8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ёмкость по видам учебной нагрузк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8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9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9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0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0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1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1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 (примерные темы эссе)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5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5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6" w:history="1">
            <w:r w:rsidR="00A26C21" w:rsidRPr="00A26C21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6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7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7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8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8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9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9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0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: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0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1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Дополнительная: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1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D0040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7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8277C" w:rsidRPr="00A26C21" w:rsidRDefault="002D4BCC" w:rsidP="00A26C21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A26C21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BA3916" w:rsidRPr="00A26C21" w:rsidRDefault="00BA3916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DC4627" w:rsidRDefault="00DC4627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26C21" w:rsidRPr="00A26C21" w:rsidRDefault="00A26C21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2" w:name="_Toc55166772"/>
      <w:r w:rsidRPr="00A26C21">
        <w:rPr>
          <w:rFonts w:asciiTheme="majorBidi" w:hAnsiTheme="majorBidi"/>
          <w:color w:val="auto"/>
          <w:sz w:val="24"/>
          <w:szCs w:val="24"/>
        </w:rPr>
        <w:lastRenderedPageBreak/>
        <w:t>Цели освоения дисциплины</w:t>
      </w:r>
      <w:bookmarkEnd w:id="72"/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ль курса – научить создавать письменные и устные высказывания научно-богословского и церковно-исторического характер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ля этого в процессе обучения учащиеся должны: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орфографические и пунктуационные навык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основными орфоэпическими нормам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выки владения различными синтаксическими конструкциями письменной и устной реч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чальные навыки владения специальными регистрами официально-делового и публицистического стилей, связанными со сферой церковной коммуникаци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основами богослужебной реч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чальные навыки владения общенаучной лексикой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грамматической терминологией на примере родного языка.</w:t>
      </w:r>
    </w:p>
    <w:p w:rsidR="00652F58" w:rsidRPr="00A26C21" w:rsidRDefault="00652F58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3" w:name="_Toc55166773"/>
      <w:r w:rsidRPr="00A26C21">
        <w:rPr>
          <w:rFonts w:asciiTheme="majorBidi" w:hAnsiTheme="majorBidi"/>
          <w:color w:val="auto"/>
          <w:sz w:val="24"/>
          <w:szCs w:val="24"/>
        </w:rPr>
        <w:t>Место дисциплины в структуре образовательной программы</w:t>
      </w:r>
      <w:bookmarkEnd w:id="73"/>
    </w:p>
    <w:p w:rsidR="00D3523E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урс</w:t>
      </w:r>
      <w:r w:rsidR="00A54EF3"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="006965FD" w:rsidRPr="00A26C21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A26C21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78277C" w:rsidRPr="00A26C21" w:rsidRDefault="0078277C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74" w:name="_Toc508803233"/>
    </w:p>
    <w:p w:rsidR="00652F58" w:rsidRPr="00A26C21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75" w:name="_Toc55166774"/>
      <w:r w:rsidRPr="00A26C21">
        <w:rPr>
          <w:rFonts w:asciiTheme="majorBidi" w:hAnsiTheme="majorBidi"/>
          <w:color w:val="auto"/>
          <w:sz w:val="24"/>
          <w:szCs w:val="24"/>
        </w:rPr>
        <w:t>Планируемы результаты обучения по дисциплине</w:t>
      </w:r>
      <w:bookmarkEnd w:id="74"/>
      <w:bookmarkEnd w:id="75"/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508803234"/>
      <w:bookmarkStart w:id="80" w:name="_Toc55166775"/>
      <w:r w:rsidRPr="00A26C21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  <w:bookmarkEnd w:id="80"/>
    </w:p>
    <w:p w:rsidR="00652F58" w:rsidRPr="00A26C21" w:rsidRDefault="00652F58" w:rsidP="00A26C21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81" w:name="_Toc473664500"/>
      <w:bookmarkStart w:id="82" w:name="_Toc473718078"/>
      <w:bookmarkStart w:id="83" w:name="_Toc474158825"/>
      <w:bookmarkStart w:id="84" w:name="_Toc474326337"/>
      <w:bookmarkStart w:id="85" w:name="_Toc474327359"/>
      <w:r w:rsidRPr="00A26C21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профессиональную компетенцию ПК-13: </w:t>
      </w:r>
      <w:r w:rsidRPr="00A26C21">
        <w:rPr>
          <w:rFonts w:asciiTheme="majorBidi" w:eastAsia="Times New Roman" w:hAnsiTheme="majorBidi" w:cstheme="majorBidi"/>
          <w:sz w:val="24"/>
          <w:szCs w:val="24"/>
          <w:lang w:eastAsia="ru-RU"/>
        </w:rPr>
        <w:t>способность пользоваться навыками проповеднической деятельности</w:t>
      </w:r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6" w:name="_Toc508803235"/>
      <w:bookmarkStart w:id="87" w:name="_Toc55166776"/>
      <w:r w:rsidRPr="00A26C21">
        <w:rPr>
          <w:rFonts w:asciiTheme="majorBidi" w:hAnsiTheme="majorBidi"/>
          <w:sz w:val="24"/>
          <w:szCs w:val="24"/>
        </w:rPr>
        <w:t>Этапы освоения компетенции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</w:t>
      </w:r>
      <w:r w:rsidRPr="00A26C21">
        <w:rPr>
          <w:rFonts w:asciiTheme="majorBidi" w:hAnsiTheme="majorBidi" w:cstheme="majorBidi"/>
          <w:sz w:val="24"/>
          <w:szCs w:val="24"/>
        </w:rPr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8" w:name="_Toc472951667"/>
      <w:bookmarkStart w:id="89" w:name="_Toc474840590"/>
      <w:bookmarkStart w:id="90" w:name="_Toc475970637"/>
      <w:bookmarkStart w:id="91" w:name="_Toc487878865"/>
      <w:bookmarkStart w:id="92" w:name="_Toc508803236"/>
      <w:bookmarkStart w:id="93" w:name="_Toc55166777"/>
      <w:r w:rsidRPr="00A26C21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88"/>
      <w:bookmarkEnd w:id="89"/>
      <w:bookmarkEnd w:id="90"/>
      <w:bookmarkEnd w:id="91"/>
      <w:bookmarkEnd w:id="92"/>
      <w:bookmarkEnd w:id="93"/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4"/>
        <w:gridCol w:w="6737"/>
      </w:tblGrid>
      <w:tr w:rsidR="002F5C22" w:rsidRPr="00A26C21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2F5C22" w:rsidRPr="00A26C21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грамматических норм русского языка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A26C21" w:rsidRDefault="002F5C22" w:rsidP="00A26C21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A26C21">
              <w:rPr>
                <w:rFonts w:asciiTheme="majorBidi" w:hAnsiTheme="majorBidi" w:cstheme="majorBidi"/>
                <w:lang w:eastAsia="en-US"/>
              </w:rPr>
              <w:t>Умение составлять тексты на заданные темы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2F5C22" w:rsidRPr="00A26C21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стилистических требований к устной и письменной речи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shd w:val="clear" w:color="auto" w:fill="FFFFFF"/>
                <w:lang w:eastAsia="en-US"/>
              </w:rPr>
            </w:pPr>
            <w:r w:rsidRPr="00A26C21">
              <w:rPr>
                <w:rFonts w:asciiTheme="majorBidi" w:hAnsiTheme="majorBidi" w:cstheme="majorBidi"/>
              </w:rPr>
              <w:t>Умение о</w:t>
            </w:r>
            <w:r w:rsidR="002F5C22" w:rsidRPr="00A26C21">
              <w:rPr>
                <w:rFonts w:asciiTheme="majorBidi" w:hAnsiTheme="majorBidi" w:cstheme="majorBidi"/>
              </w:rPr>
              <w:t>бнаруживать и исправлять ошибки в предложенных на проверку текстах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корректорской работы с текстом</w:t>
            </w:r>
          </w:p>
        </w:tc>
      </w:tr>
    </w:tbl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52F58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94" w:name="_Toc509169108"/>
      <w:bookmarkStart w:id="95" w:name="_Toc55166778"/>
      <w:r w:rsidRPr="00A26C21">
        <w:rPr>
          <w:rFonts w:asciiTheme="majorBidi" w:hAnsiTheme="majorBidi"/>
          <w:color w:val="auto"/>
          <w:sz w:val="24"/>
          <w:szCs w:val="24"/>
        </w:rPr>
        <w:t>Объ</w:t>
      </w:r>
      <w:r w:rsidR="00BA3916" w:rsidRPr="00A26C21">
        <w:rPr>
          <w:rFonts w:asciiTheme="majorBidi" w:hAnsiTheme="majorBidi"/>
          <w:color w:val="auto"/>
          <w:sz w:val="24"/>
          <w:szCs w:val="24"/>
        </w:rPr>
        <w:t>ё</w:t>
      </w:r>
      <w:r w:rsidRPr="00A26C21">
        <w:rPr>
          <w:rFonts w:asciiTheme="majorBidi" w:hAnsiTheme="majorBidi"/>
          <w:color w:val="auto"/>
          <w:sz w:val="24"/>
          <w:szCs w:val="24"/>
        </w:rPr>
        <w:t>м дисциплины</w:t>
      </w:r>
      <w:bookmarkEnd w:id="94"/>
      <w:r w:rsidR="00BA3916" w:rsidRPr="00A26C21">
        <w:rPr>
          <w:rFonts w:asciiTheme="majorBidi" w:hAnsiTheme="majorBidi"/>
          <w:color w:val="auto"/>
          <w:sz w:val="24"/>
          <w:szCs w:val="24"/>
        </w:rPr>
        <w:t xml:space="preserve"> и трудоёмкость по видам учебной нагрузки</w:t>
      </w:r>
      <w:bookmarkEnd w:id="95"/>
    </w:p>
    <w:tbl>
      <w:tblPr>
        <w:tblW w:w="5000" w:type="pct"/>
        <w:tblLook w:val="04A0" w:firstRow="1" w:lastRow="0" w:firstColumn="1" w:lastColumn="0" w:noHBand="0" w:noVBand="1"/>
      </w:tblPr>
      <w:tblGrid>
        <w:gridCol w:w="1184"/>
        <w:gridCol w:w="592"/>
        <w:gridCol w:w="592"/>
        <w:gridCol w:w="592"/>
        <w:gridCol w:w="596"/>
        <w:gridCol w:w="592"/>
        <w:gridCol w:w="593"/>
        <w:gridCol w:w="591"/>
        <w:gridCol w:w="591"/>
        <w:gridCol w:w="591"/>
        <w:gridCol w:w="591"/>
        <w:gridCol w:w="591"/>
        <w:gridCol w:w="597"/>
        <w:gridCol w:w="639"/>
        <w:gridCol w:w="639"/>
      </w:tblGrid>
      <w:tr w:rsidR="00D00401" w:rsidRPr="00F11EAE" w:rsidTr="00D00401">
        <w:trPr>
          <w:trHeight w:val="195"/>
        </w:trPr>
        <w:tc>
          <w:tcPr>
            <w:tcW w:w="6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3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61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85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66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D00401" w:rsidRPr="00F11EAE" w:rsidTr="00D00401">
        <w:trPr>
          <w:cantSplit/>
          <w:trHeight w:val="1134"/>
        </w:trPr>
        <w:tc>
          <w:tcPr>
            <w:tcW w:w="6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3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1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85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D00401" w:rsidRPr="00F11EAE" w:rsidTr="00D00401">
        <w:trPr>
          <w:cantSplit/>
          <w:trHeight w:val="1465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D00401" w:rsidRPr="00F11EAE" w:rsidTr="00D00401">
        <w:trPr>
          <w:trHeight w:val="260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0401" w:rsidRPr="00F11EAE" w:rsidRDefault="00D00401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</w:tr>
    </w:tbl>
    <w:p w:rsidR="00D00401" w:rsidRDefault="00D00401" w:rsidP="00D00401"/>
    <w:p w:rsidR="0076552D" w:rsidRPr="00A26C21" w:rsidRDefault="0076552D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96" w:name="_GoBack"/>
      <w:bookmarkEnd w:id="96"/>
    </w:p>
    <w:p w:rsidR="00E84365" w:rsidRPr="00A26C21" w:rsidRDefault="00E66789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97" w:name="_Toc55166779"/>
      <w:r w:rsidRPr="00A26C21">
        <w:rPr>
          <w:rFonts w:asciiTheme="majorBidi" w:hAnsiTheme="majorBidi"/>
          <w:color w:val="auto"/>
          <w:sz w:val="24"/>
          <w:szCs w:val="24"/>
        </w:rPr>
        <w:lastRenderedPageBreak/>
        <w:t>Содержание дисциплины, структурированное по темам</w:t>
      </w:r>
      <w:bookmarkEnd w:id="97"/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вед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пределение языка 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Ф.И.Буслаеву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усский национальный язык. Литературный язык и культура речи. Литературная норма. Задачи изучения русской словесности в духовной семинарии (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калавриат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зык и мышление. Логика. Впечатление. Представление. Понятие. Сужд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 и предикат. Объект. Субъектно-объектные отношения. Предме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лены предложения и части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и ступени владения речью: грамматика, стилистика, ритори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ексика. Фонетика, словообразование, морфология и синтаксис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 и пунктуац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ари и грамматики русского язы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значит выражение «дар слова» и как внутренний дар слова выражается в речи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русский национальный язык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тературный язык? Когда возник русский литературный язык? Какие языковые явления легли в основу русского литературного языка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основные критерии речевой нормы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огика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формируется понятие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суждение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два значения термина «субъект»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термины «субъект», «объект» и «предмет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мышление, язык и речь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лен предложения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асть речи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лены предложения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асти речи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определения грамматики, стилистики и риторики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 принцип деления грамматики на синтаксис и этимологию (в старом, дореволюционном понимании этого термина)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 какими разделом грамматики связана пунктуация, с какими разделами – орфография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Перечислить основные словари и грамматики русского язы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. Синтаксис и пунктуац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ост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жение. Член предложения. Простое предложение. Грамматическая основа предложения. Главные и второстепенные члены предложения. Группа подлежащего и группа сказуемого. Распространенное и нераспространен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зь слов в предложении. Сочинение и подчинение. Согласование, управление, примыкание.</w:t>
      </w:r>
    </w:p>
    <w:p w:rsidR="002F5C22" w:rsidRPr="00A26C21" w:rsidRDefault="002F5C22" w:rsidP="00A26C21">
      <w:pPr>
        <w:keepNext/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keepNext/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едложение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основа предложения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ростое предложение отличается от сложного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группа подлежащего отличается от группы сказуемого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предложение называют нераспространенным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такие члены предложения, которые никак не связаны с другими в рамках одного предложения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очинительной связи от подчинительной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виды подчинительной связи и приведите примеры для каждого вида.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интаксические значения сочинительной и подчинительной связ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вные члены предложен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лежащее. Способы выражения подлежащег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азуемое. Простое глаголь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глаголь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помогательный и смысловой глагол. Модальные глаголы. Модальные краткие прилагательные и наречия. Личная форма и инфинити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даль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именное сказуемое. Глагол-связка и именная ча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составные предложения: назывное, определенно-личное, неопределенно-личное, обобщенно-личное, безлич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ол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ринципы русской пунктуации. Знаки препинания. Виды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унктограмм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Краткий обзор истории русской пунктуац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конца предлож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lastRenderedPageBreak/>
        <w:t>Тире между членами предлож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Какие синтаксические значения может иметь подлежащее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одлежащее быть выражено инфинитивом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Какие синтаксические значения может иметь сказуемое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сказуемое быть выражено инфинитивом? Приведите примеры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ростое глагольное сказуемое состоять из нескольких слов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вспомогательный и смысловой глагол в составном глагольном сказуемом? В какой форме стоит вспомогательный глагол и в какой – смысловой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модальность? Какие способы выражения модальности существуют в русском языке? Приведите примеры модальных значений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глагол-связка и именная часть в составном именном сказуемом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иведите пример сложного сказуемого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Назовите виды односоставных предложений и приведите примеры для каждого вида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Возможно ли употребление в речи неполных предложений вне речевого или ситуативного контекста? Почему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еречислите все возможные пунктуационные знаки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Существовали ли в старой, дореволюционной традиции те же пунктуационные правила, что и в современной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торостепенные члены предложен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ополнение. Прямое и косвенное дополнение. Способы выражения дополн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пределение. Согласованное и несогласованное определение. Приложение.</w:t>
      </w:r>
    </w:p>
    <w:p w:rsidR="002F5C22" w:rsidRPr="00A26C21" w:rsidRDefault="002F5C22" w:rsidP="00A26C21">
      <w:pPr>
        <w:spacing w:line="276" w:lineRule="auto"/>
        <w:jc w:val="both"/>
        <w:rPr>
          <w:rStyle w:val="af1"/>
          <w:rFonts w:asciiTheme="majorBidi" w:hAnsiTheme="majorBidi" w:cstheme="majorBidi"/>
          <w:smallCaps w:val="0"/>
          <w:color w:val="auto"/>
          <w:sz w:val="24"/>
          <w:szCs w:val="24"/>
          <w:u w:val="none"/>
        </w:rPr>
      </w:pPr>
      <w:r w:rsidRPr="00A26C21">
        <w:rPr>
          <w:rFonts w:asciiTheme="majorBidi" w:hAnsiTheme="majorBidi" w:cstheme="majorBidi"/>
          <w:sz w:val="24"/>
          <w:szCs w:val="24"/>
        </w:rPr>
        <w:t>Обстоятельство. Значения обстоятельст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 и 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авописание приложен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Знаки препинания при приложениях. 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значения может иметь дополнение? Чем дополнение похоже на подлежащее и чем отличается от него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ямое и косвенное дополн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синтаксическое значение имеет определ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огласованное и несогласованное определение? Приведите примеры.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определение быть выражено существительным в косвенном падеже или инфинитивом? Приведите примеры.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Что такое прилож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обстоятельство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интаксические явления в простом предложени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ложнен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родные члены. Ряд однородных член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ой связи: соединение, противопоставление, сопоставление, разделение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сочинительных союзов по структуре: одиночные, повторяющиеся, двой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бщающее слово при однородных членах. Род и вид. Часть и цел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Однородные и неоднородные определ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днородных членах предлож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бщающих слов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собленные член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ный оборот. Причастие, зависимые от него слова, определяемое слов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ный оборот. Основное и добавочное действие. Деепричастие и зависимые от него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согласованных и несогласованных определениях, обособленных приложен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обстоятельствах и обособленных дополнен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Уточняющие и пояснительные члены. Сужение понятия, расширение понятия, разделение понятия, смежность понятий. Термин и определ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соединительные члены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уточняющих, пояснительных и присоединительных член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ый оборо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водные слова, словосочетания и предложения. Значения вводных сл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тавные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щ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ждометия, утвердительно-отрицательные, вопросительно-восклицательные слова; звукоподражатель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водных словах, словосочетаниях и предложениях; при вставных конструкциях; при обращении; при междометиях, утвердительно-отрицательных и вопросительно-восклицательных словах; при звукоподражательных слов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lastRenderedPageBreak/>
        <w:t>Контрольные вопросы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 какие две группы делятся все синтаксические явления в простом предложени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Дать определение однородных членов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одном простом предложении быть несколько рядов однородных членов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дите примеры сочинительных союзов для каждого значения сочинительной связи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вторяющиеся союзы отличаются от двойных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для понятий род и вид, целое и часть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неоднородные определ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синтаксический смысл обособл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Дать определения причастного и деепричастного оборотов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причастный оборот? Что такое определяемое слово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огда причастный оборот не выделяется запятым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деепричастный оборот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сегда ли одиночное деепричастие и деепричастный оборот выделяются запятым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уточнение от поясн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рисоединение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ой психологический механизм лежит в основе сравн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 смыслу и по синтаксической форме вводная конструкция отличается от вставной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ую функцию выполняет обращение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очему междометие является частью речи, а звукоподражательное слово не является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и бессоюзные предложения. Сочинительная и подчинительная связ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сочиненные и сложноподчиненные предложения. Главное и придаточ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ы и союзные слов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сочинен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ипы сочинительной связи: соединение, противопоставление (или сопоставление), разделение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очинительные союзы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сочинен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подчинен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ипы придаточных предложений по значению: изъяснительное; определительное; места; времени; образа действия, меры и степени; причины; следствия; цели; условия; уступки; сравнитель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союзы и союз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подчинен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Бессоюзное слож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чинительные отношения между частями бессоюзного предложения: соединение, противопоставление (сопоставление)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отношения между частями бессоюзного предложения: изъяснение, время, причина – следствие, услови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бессоюзном слож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ые синтаксические конструкци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следовательное и параллельное подчинение. Однородное и неоднородное параллельное подчи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ые предложения с сочинением и подчинение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иод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стрече союз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апятая и тире как единый знак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ямая и косвенная речь. Цитац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прямой речи и диалог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цитировании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потребление кавычек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Анализ текст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нализ простого и сложного предлож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бзац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екс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щие правила создания и оформления научно-богословских текст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унктуация при конструкциях со словом «как»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lastRenderedPageBreak/>
        <w:t>Контрольные вопросы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сложном предложении быть одна грамматическая основа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Сохраняется ли значение синтаксической связи в бессоюзном сложном предложени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выражается значение синтаксической связи между простыми предложениями в бессоюзном сложном предложени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сочинительной связи выражено союзом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подчинительной связи выражено союзом или союзным словом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союз от союзного слова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сочинительной связи. Привести примеры на каждое значение. В каждом случае назвать сочинительный союз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подчинительной связи. Привести примеры на каждое значение. В каждом случае назвать подчинительный союз или союзное слово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бессоюзных предложений с сочинительной и подчинительной связью для всех возможных значений. В каждом случае объяснить значение связи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рисовать схемы сложных предложений с последовательным подчинением, с однородным и неоднородным параллельным подчинением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ериод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каком порядке необходимо анализировать простое предложение, в каком порядке – сложное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рямая речь отличается от косвенной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Зачем цитировать и как цитировать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абзац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текст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научно-богословский смысл ссылки на источник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е виды ссылок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описание книг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библиографический список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I. Лексика. Фонетика, словообразование, морфология. Орфограф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Лексик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олисемия, омонимия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ароними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Синонимы. Фразеологизмы. Церковнославянизмы. Заимствованные слова. Лексикограф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ыбор слова и синтаксической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Орфографические, орфоэпические, грамматические, стилистические, фактические и логические ошибки в произведениях устной и письменной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параметрам происходит выбор слова при создании текста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необходимо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владеть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синонимией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 необходимо знать значения многозначного слова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фразеологизм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Фонетика и график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изическая природа звука. Физические и акустические характеристики звука. Голос и шум. Органы речи. Гласные и согласные звук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гласных по месту образования. Редукция безударных глас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кустическая классификация согласных. Сонорные и шумные согласные. Звонкие и глухие согласные. Твердые и мягкие согласные. Регрессивная ассимиляция по звонкости/глухости и твердости/мягкост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согласных звук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согласных по месту образова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лфавит. Обозначение гласных звуков. Обозначение согласных звук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Слог и ударение. Правил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отебни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Напряжен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ила перенос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ртикуляция. Ощутимые моменты артикуляции. Дикц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ужебная реч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эпия. Орфоэпическая норма. Орфоэпический словарь.</w:t>
      </w:r>
    </w:p>
    <w:p w:rsidR="002F5C22" w:rsidRPr="00A26C21" w:rsidRDefault="002F5C22" w:rsidP="00A26C21">
      <w:pPr>
        <w:spacing w:line="276" w:lineRule="auto"/>
        <w:jc w:val="both"/>
        <w:rPr>
          <w:rStyle w:val="a5"/>
          <w:rFonts w:asciiTheme="majorBidi" w:hAnsiTheme="majorBidi" w:cstheme="majorBidi"/>
          <w:spacing w:val="0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. Орфограмма и причины ее возникновения. Виды орфограмм. Принципы русской орфографии. Орфографическое правило. Краткий обзор истории русской орфограф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после букв «Ш», «Ж», «Щ», «Ч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И», «Ы» после «Ц» в корне, суффиксе и окончан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а «Ы» после приставки на согласную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Ё» после шипящих и «Ц» в корне, суффиксе и окончан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укв «Э» и «Е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веряемых ударением безударных гласных в корн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не проверяемых ударением безударных гласных в корн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корнях с чередованием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омнительн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износим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Мягкий знак для обозначения мягкости соглас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ительный твердый и мягкий знак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Мягкий знак для обозначения грамматических форм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природа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физические характеристики звук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акустические характеристики звук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орган речи участвует в образовании голос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Каким образом изменяется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объем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и форма ротового резонатор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органы речи участвуют в образовании шум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асный звук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возникает редукция гласных звуков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звуки не редуцируютс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огласный звук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меют ли сонорные согласные глухие пары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шумные согласные так называютс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ухость и звонкость согласного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огласные по месту образования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твердость и мягкость согласного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пособы образования согласных звуков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буквы русского алфавит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а]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б']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буквы русского алфавита не обозначают никаких звуков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лог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три признака русского ударения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артикуляци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щутимые моменты артикуляции звука [в]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виды богослужебной речи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рфограмму в слове «грамматика»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ась русская азб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ся гражданский шрифт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из алфавита исчезла буква «ять»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были приняты правила современной орфографии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вообразова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Лексическое и грамматическое значение слов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 и слово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образование. Основа и оконча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орень, приставка, суффикс. Чередование гласных и согласных в морфем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овых сл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образование и орфограф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двоенн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приставка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«ПРЕ–», «ПРИ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З», «С» на конце приставок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суффикса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суффиксах «–ЕК–», «–ИК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оединительных глас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Правописание сложных слов с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л- и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полу-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ем знаменательные части речи отличаются от служебных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лексическое и грамматические значения словоформы «в академии»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Образуйте все словоформы и два новых слова от слова «лес».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в русском языке слова без окончания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слова без корня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ходит ли в основу слова окончание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проверить безударную гласную в корне? Можно ли таким же способом проверить безударную гласную в приставке, суффиксе и окончании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орфолог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асть речи. Знаменательные и служебные части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Знаменательные части реч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существи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существи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одушевленные и неодушевлен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собственные и нариц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адеж. Названия падежей и падежные вопросы. Прямой и косвенные падежи. Предложно-падежный комплекс. Следы древних падежей в русском языке: звательный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артитив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местный и др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ие функции падеже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Род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лонение. Падежное окончание. 1-е склонение. 2-е склонение. 3-е склонение. Особенности склонения существительных на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й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е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Разносклоняемые существительные. Несклоняемые существ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лонение существительных в церковнославянском языке. Особые функции падежей в церковнославянском языке, свойственные латинскому и греческому языка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войственное число в церковнославянском язык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существитель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писных и строчных букв в именах и назван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адежных окончаний существительных и количественных числительных от 11 до 19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существительных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о общее значение и вопросы существительного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начальная (словарная) форма существительного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названия падежей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неодушевленного существительного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одушевленного существительного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падежи имеют значение субъекта и объекта действ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имеет значение направления, а какой места действ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 какой грамматической категорией существительного связан предлог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е связан ни с одним предлого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азывается прямым, а какие косвенными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части речи, кроме существительного, изменяются по падежа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зменяются ли существительные по рода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рамматическая категор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грамматические категории, по которым изменяется имя существительное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клонение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существительные относятся к первому склонению, какие – ко второму, какие – к третьему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значить мягкая и твердая разновидность склонен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любое существительное третьего склонения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 чем заключается особенность склонения существительных на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я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,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й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,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е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lastRenderedPageBreak/>
        <w:t>Имя прилага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прилага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рилагательных по значению: качественные, относительные, притяж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ная и краткая форма качествен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гласование с существительным. Падеж. Род. 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качественных прилагательных. Сравнительная степень. Превосходная степень. Синтетическая и аналитическая формы степеней сравн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ая функция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лагательных от существи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общее значение и вопросы прилагательного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прилагательного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грамматическим категориям изменяется прилагательное? В чем отличие от существительного и в чем заключается причина этого отличия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гут ли относительные прилагательные иметь степени сравнения, полную и краткую формы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краткое прилагательное быть определением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значение притяжательных прилагательных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вести словообразовательный разбор прилагательного «Божий».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прилагательное «Божий» в трех родах в единственном числе и во множественном числе.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интетической сравнительной степени от аналитической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вляются ли слова «сильнейший», «самый сильный», «сильнее всех» формами превосходной степени от прилагательного «сильный»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проверить безударное окончание прилагательного?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окончаний прилагательных и причаст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Правописание «Н» и «НН»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 суффиксах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прилагательных образованных от существи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«Н» и «НН» в суффиксах существительных и наречий, образован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слитное написание слож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числи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числи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числительных по значению: целые, дробные, собир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оличественные и порядковые числ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числительных по форме: простые, составные, слож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клонении числи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интаксисе числительных. Следы двойственного числ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общее значение и вопросы числительного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(словарная) форма числительного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ую особенность в склонении имеют сложные количественные числительные от 50 до 80 и от 200 до 900, обозначающие десятки и сотни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ому типу склонения изменяются количественные числительные, по какому – порядковые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клоняются составные количественные числительные, а как – составные порядковые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изменяются по родам количественные числительные 1, 2, 3 и 4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1, 2, 3 и 4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40, 90 и 100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от 200 до 900, обозначающие сот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стоим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ие: вопросы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личные, возвратное, притяжательные, указательные, определительные, вопросительные, относительные, неопределенные, отрицате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местоимений и наречий «НЕ–», «НИ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иставок «НЕ» и «НИ» с неопределенными и отрицательными местоимениям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еопределенных местоимениях и нареч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омофонов, образованных от указательного местоимения «тот» с предлого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вопросы может иметь местоимение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местоимение называть предмет, признак или количество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все личные местоимения.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категория лица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вать начальную форму местоимений «ему», «её» и «их».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какого падежа не имеет возвратное местоимение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акие притяжательные местоимения имеют формы рода, числа и падежа, а какие не изменяютс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указательное местоимение указывает на ближний предмет, а какое – на даль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определительные местоимени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 и относительных местоиме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, относительных, неопределенных и отрицательных местоиме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неопределенные местоимени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отрицательные местоимения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гол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: вопросы и значение. Инфинити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 глагола. Глаголы несовершенного и совершенного вида. Видовая пар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озврат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но-объектные отношения. Залог в русском языке. Активная и пассивная синтаксические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ные и непереходные глагол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клонение: изъявительное, повелительное и сослагатель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шедшее, настоящее и будущее время. Две основы глагол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прошедшего време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настоящего-будущего време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ицо. Спряжение. Личные формы. Личные окончания. Первое и второе спряжение глагола. Определение номера спряжения глагола с безударным личным окончанием по инфинитиву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ие. Виды причастий по значению: действительное причастие настоящего времени (ДПНВ), страдательное причастие настоящего времени (СПНВ), действительное причастие прошедшего времени (ДППВ) и страдательное причастие прошедшего времени (СППВ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части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 причастий в разряд отглаголь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ие. Виды деепричастий по значению: деепричастие несовершенного вида (ДНВ), деепричастие совершенного вида (ДСВ)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личных окончаниях глаголов и суффиксах причаст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«Н» и «НН» в суффиксах причастий и отглагольных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«–ОВА–/–ЕВА–», «–ЫВА–/–ИВА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Ё», «Е» после шипящих в суффиксах страдательных причастий прошедшего времен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три разновидности общего значения глагола.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неопределенная форма глагола (инфинитив) так называется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ид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несовершенного вида и совершенного вида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озвратность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ет ли в русском языке категория залога? Как выражается значение залог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ереходный глагол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клонен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наклонении глаголы изменяются по времена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две основы глагола? Как их определить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уффикс прошедшего времени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времени глагол изменяется по родам? Приведите пример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ы какого вида не имеют форм настоящего времени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обенности формы будущего времени глаголов несовершенного вид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цо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чная форма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A26C21">
        <w:rPr>
          <w:rFonts w:asciiTheme="majorBidi" w:hAnsiTheme="majorBidi" w:cstheme="majorBidi"/>
          <w:sz w:val="24"/>
          <w:szCs w:val="24"/>
        </w:rPr>
        <w:t>Что называется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 xml:space="preserve"> спряжение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сходство и различие окончаний первого и второго спряжения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номер спряжения глагола с безударным личным окончание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ичаст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причастий. Что обозначает каждый вид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у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(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ющ</w:t>
      </w:r>
      <w:proofErr w:type="spellEnd"/>
      <w:proofErr w:type="gramStart"/>
      <w:r w:rsidRPr="00A26C21">
        <w:rPr>
          <w:rFonts w:asciiTheme="majorBidi" w:hAnsiTheme="majorBidi" w:cstheme="majorBidi"/>
          <w:sz w:val="24"/>
          <w:szCs w:val="24"/>
        </w:rPr>
        <w:t>-)/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а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(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я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)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ш-/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вш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ом-(-ем</w:t>
      </w:r>
      <w:proofErr w:type="gramStart"/>
      <w:r w:rsidRPr="00A26C21">
        <w:rPr>
          <w:rFonts w:asciiTheme="majorBidi" w:hAnsiTheme="majorBidi" w:cstheme="majorBidi"/>
          <w:sz w:val="24"/>
          <w:szCs w:val="24"/>
        </w:rPr>
        <w:t>-)/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>-им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енн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,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нн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, -т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Что такое деепричаст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деепричастий. Что обозначает каждый вид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а-(-я-)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в-/-вши-? Приведите пример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Нареч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речие: вопросы и значение (образа действия, меры и степени, времени, места, причины, цели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ные наречия: вопросительные, относительные, неопределенные, отрицательные, указ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икативные наречия, омонимичные наречиям образа действия. Модальные наречия, омонимичные существительным. Синтаксические конструкции с предикативными наречиям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наречи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аречий от других частей реч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, дефисное и раздельное написание производных нареч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А» в суффиксах наречий с приставками «ИЗ–», «ДО–», «С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«Н» и «НН» в суффиксах наречий на –О, образован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ареч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наречие? Назовите вопросы для каждого значения.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называется местоименное наречие, если оно выполняет функцию союза в сложном предложении?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еют ли местоименные, предикативные и модальные наречия степени сравнения?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речное сочетание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ужебные части реч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оюз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союза в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сочинительные и подчин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ых союз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одчинительных союз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по синтаксической форме: одиночные, повторяющиеся и двой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пособы образования союзов от других частей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написание союзов «ТОЖЕ», «ТАКЖЕ», «ЧТОБЫ»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единицы связывает союз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сочинительных союзов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подчинительных союзов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сложные союзы отличаются от составных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овторяющиеся союзы отличаются от двойных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ведите пример производного союза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частями речи могут быть союзные слова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едлог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предлога в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ги одного, двух и трех падеже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редлогов. Многознач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 Правило для определения производного предлог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производных предлогов: наречные, отыменные, отглаго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ьное написание предлогов с другими словами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ая в суффиксах предлог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оизводных предлог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предлоги, не связанные ни с каким падежом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предлог в предложении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различаются простой, сложный и составной предлоги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оизводный предлог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Частиц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функции в предложении: формообразующие, модальные, отрицате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частиц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отрицательной частице «НЕ» и усилительной частице «НИ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Правописание «НЕ» с глаголами, существительными, прилагательными и наречиям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раздельное написание частиц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ждометия и звукоподражательные слов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междометий по значению: выражающие чувства и выражающие побужд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роизводные и производные междомет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вукоподражатель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междометий и звукоподражательных сл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астица «НЕ» и приставка «НЕ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междомет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частицы «не» и «ни»?</w:t>
      </w:r>
    </w:p>
    <w:p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частицы являются частями речи, а междометия и звукоподражательные слова не являются?</w:t>
      </w:r>
    </w:p>
    <w:p w:rsidR="00E84365" w:rsidRPr="00A26C21" w:rsidRDefault="00E84365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98" w:name="_Toc474158831"/>
      <w:bookmarkStart w:id="99" w:name="_Toc474326342"/>
      <w:bookmarkStart w:id="100" w:name="_Toc474327364"/>
      <w:bookmarkStart w:id="101" w:name="_Toc509169110"/>
      <w:bookmarkStart w:id="102" w:name="_Toc55166780"/>
      <w:r w:rsidRPr="00A26C21">
        <w:rPr>
          <w:rFonts w:asciiTheme="majorBidi" w:hAnsiTheme="majorBidi"/>
          <w:color w:val="auto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8"/>
      <w:bookmarkEnd w:id="99"/>
      <w:bookmarkEnd w:id="100"/>
      <w:bookmarkEnd w:id="101"/>
      <w:bookmarkEnd w:id="102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A26C21">
        <w:rPr>
          <w:rFonts w:asciiTheme="majorBidi" w:hAnsiTheme="majorBidi" w:cstheme="majorBidi"/>
          <w:sz w:val="24"/>
          <w:szCs w:val="24"/>
        </w:rPr>
        <w:t>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103" w:name="_Toc473664507"/>
      <w:bookmarkStart w:id="104" w:name="_Toc473718085"/>
      <w:bookmarkStart w:id="105" w:name="_Toc474158832"/>
      <w:bookmarkStart w:id="106" w:name="_Toc474326343"/>
      <w:bookmarkStart w:id="107" w:name="_Toc474327365"/>
      <w:bookmarkStart w:id="108" w:name="_Toc509169111"/>
      <w:bookmarkStart w:id="109" w:name="_Toc55166781"/>
      <w:r w:rsidRPr="00A26C21">
        <w:rPr>
          <w:rFonts w:asciiTheme="majorBidi" w:hAnsiTheme="majorBidi"/>
          <w:color w:val="auto"/>
          <w:sz w:val="24"/>
          <w:szCs w:val="24"/>
        </w:rPr>
        <w:t>Фонд оценочных средств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0" w:name="_Toc473664508"/>
      <w:bookmarkStart w:id="111" w:name="_Toc473718086"/>
      <w:bookmarkStart w:id="112" w:name="_Toc474158833"/>
      <w:bookmarkStart w:id="113" w:name="_Toc474326344"/>
      <w:bookmarkStart w:id="114" w:name="_Toc474327366"/>
      <w:bookmarkStart w:id="115" w:name="_Toc509169112"/>
      <w:bookmarkStart w:id="116" w:name="_Toc55166782"/>
      <w:r w:rsidRPr="00A26C21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="002F5C22" w:rsidRPr="00A26C21">
        <w:rPr>
          <w:rFonts w:asciiTheme="majorBidi" w:hAnsiTheme="majorBidi" w:cstheme="majorBidi"/>
          <w:i/>
          <w:sz w:val="24"/>
          <w:szCs w:val="24"/>
        </w:rPr>
        <w:t>Приложе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к настоящей программе.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7" w:name="_Toc473664509"/>
      <w:bookmarkStart w:id="118" w:name="_Toc473718087"/>
      <w:bookmarkStart w:id="119" w:name="_Toc474158834"/>
      <w:bookmarkStart w:id="120" w:name="_Toc474326345"/>
      <w:bookmarkStart w:id="121" w:name="_Toc474327367"/>
      <w:bookmarkStart w:id="122" w:name="_Toc509169113"/>
      <w:bookmarkStart w:id="123" w:name="_Toc55166783"/>
      <w:r w:rsidRPr="00A26C21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4" w:name="_Toc474158836"/>
      <w:bookmarkStart w:id="125" w:name="_Toc474326346"/>
      <w:bookmarkStart w:id="126" w:name="_Toc474327368"/>
      <w:bookmarkStart w:id="127" w:name="_Toc509169114"/>
      <w:bookmarkStart w:id="128" w:name="_Toc55166784"/>
      <w:r w:rsidRPr="00A26C21">
        <w:rPr>
          <w:rFonts w:asciiTheme="majorBidi" w:hAnsiTheme="majorBidi"/>
          <w:sz w:val="24"/>
          <w:szCs w:val="24"/>
        </w:rPr>
        <w:lastRenderedPageBreak/>
        <w:t>Вопросы для проведения промежуточной аттестации</w:t>
      </w:r>
      <w:bookmarkEnd w:id="124"/>
      <w:bookmarkEnd w:id="125"/>
      <w:bookmarkEnd w:id="126"/>
      <w:bookmarkEnd w:id="127"/>
      <w:r w:rsidRPr="00A26C21">
        <w:rPr>
          <w:rFonts w:asciiTheme="majorBidi" w:hAnsiTheme="majorBidi"/>
          <w:sz w:val="24"/>
          <w:szCs w:val="24"/>
        </w:rPr>
        <w:t xml:space="preserve"> </w:t>
      </w:r>
      <w:r w:rsidR="00A26C21" w:rsidRPr="00A26C21">
        <w:rPr>
          <w:rFonts w:asciiTheme="majorBidi" w:hAnsiTheme="majorBidi"/>
          <w:sz w:val="24"/>
          <w:szCs w:val="24"/>
        </w:rPr>
        <w:t>(примерные темы эссе)</w:t>
      </w:r>
      <w:bookmarkEnd w:id="128"/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Троицкого собора в духовной жизни братии Троице-Сергиевой Лавры и студентов Московской духовной академ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ое описание Троицкого и Успенского соборов Троице-Сергиевой Лавры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писание </w:t>
      </w:r>
      <w:proofErr w:type="gramStart"/>
      <w:r w:rsidRPr="00A26C21">
        <w:rPr>
          <w:rFonts w:asciiTheme="majorBidi" w:hAnsiTheme="majorBidi" w:cstheme="majorBidi"/>
          <w:sz w:val="24"/>
          <w:szCs w:val="24"/>
        </w:rPr>
        <w:t>вида  на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 xml:space="preserve"> Троице-Сергиеву Лавру со смотровой площадки и из деревни Благовещень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впечатления от посещения лаврской ризницы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первые впечатления от жизни в семинар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кона в жизни христианин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оице-Сергиева Лавра: духовная атмосфера внутри стен и жизнь снаруж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 большому монастырю нужны маленькие скиты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й родной город (село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ртрет идеального священник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ам – лечебница для душ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Житие преподобного Серия Радонежского в моем изложении и пониман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я понимаю послушание и что оно значит для спасения душ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Сей род изгоняется только молитвою и постом» (Мф. 17, 21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раги человеку домашние его» (Мф. 10, 36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той праведный Иоанн Кронштадтский как образец священнического служения в миру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Юродство как особый тип святост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Радость моя, Христос воскресе!» (Размышления о преподобном Серафиме Саровском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нравственность отличается от духовност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церковного обряда в жизни христианин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благочестие и почему оно является необходимым условием спасения душ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Благотворение только тогда благотворение, когда оно жертва» (Л. Н. Толсто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Истина – не то, что доказуемо, истина – это простота» (А. де Сент-Экзюпери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озлюби Бога и поступай как хочешь» (блаж. Августин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Обращаться с словом нужно честно. Оно есть высший подарок Бога человеку» (Н. В. Гоголь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Нет счастья в комфорте, покупается счастье страданием» (Ф. М. Достоевски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«Подлец человек, и подлец тот, кто ег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одлецом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называет» (Ф. М. Достоевски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аков поп, таков и приход (поговорка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чь и мышлен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вный смысл Библ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вятой человек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рковь земная и Церковь небесная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нности Православия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сть, честность, благочест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духовная жизнь существовать без жизни душевно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«Невольник не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огомольник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»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каян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самое сложное в семейной жизни и что – в монашестве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юбовь в истории и современност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Нет больше той любви, как если кто положит душу свою за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други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своя» (Ин. 15: 13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истианское милосердие в жизни приход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а ли дружба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Где просто, там ангелов со сто, а где мудрено – ни одного»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кон и благодать в сознании православного человек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методами возможно воспитывать дете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тносится к государственной власти и как – к духовно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де у человека Родина и почему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овский анализ гимна Российской Федерац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ы ли гражданские государственные праздник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ава имеет человек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образования в жизни обществ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но ли жить без интернета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новные проблемы современного российского общества?</w:t>
      </w:r>
    </w:p>
    <w:p w:rsidR="00616602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Господи, не дай мне полной нищеты, чтобы я не возненавидел Тебя, но и не дай большого богатства, чтобы я не забыл о Тебе» (Соломон)</w:t>
      </w:r>
    </w:p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9" w:name="_Toc509169115"/>
      <w:bookmarkStart w:id="130" w:name="_Toc55166785"/>
      <w:r w:rsidRPr="00A26C21">
        <w:rPr>
          <w:rFonts w:asciiTheme="majorBidi" w:hAnsiTheme="majorBidi"/>
          <w:sz w:val="24"/>
          <w:szCs w:val="24"/>
        </w:rPr>
        <w:t>Критерии оценивания основного этапа освоения компетенции</w:t>
      </w:r>
      <w:bookmarkEnd w:id="129"/>
      <w:bookmarkEnd w:id="130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1D32" w:rsidRPr="00A26C21" w:rsidRDefault="00621D32" w:rsidP="00A26C21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131" w:name="_Toc509169116"/>
      <w:bookmarkStart w:id="132" w:name="_Toc55166786"/>
      <w:r w:rsidRPr="00A26C21">
        <w:rPr>
          <w:rFonts w:asciiTheme="majorBidi" w:eastAsia="Calibri" w:hAnsiTheme="majorBidi"/>
          <w:sz w:val="24"/>
          <w:szCs w:val="24"/>
        </w:rPr>
        <w:lastRenderedPageBreak/>
        <w:t>Критерии оценивания устных опросов</w:t>
      </w:r>
      <w:bookmarkEnd w:id="131"/>
      <w:bookmarkEnd w:id="132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A26C21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3" w:name="_Toc509169117"/>
      <w:bookmarkStart w:id="134" w:name="_Toc55166787"/>
      <w:r w:rsidRPr="00A26C21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133"/>
      <w:bookmarkEnd w:id="134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26C21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26C21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«2» </w:t>
            </w: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(«неудовлетворительно»)</w:t>
            </w:r>
          </w:p>
        </w:tc>
      </w:tr>
    </w:tbl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509169118"/>
      <w:bookmarkStart w:id="142" w:name="_Toc55166788"/>
      <w:r w:rsidRPr="00A26C21">
        <w:rPr>
          <w:rFonts w:asciiTheme="majorBidi" w:hAnsiTheme="majorBidi"/>
          <w:sz w:val="24"/>
          <w:szCs w:val="24"/>
        </w:rPr>
        <w:lastRenderedPageBreak/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A26C21">
        <w:rPr>
          <w:rFonts w:asciiTheme="majorBidi" w:hAnsiTheme="majorBidi"/>
          <w:sz w:val="24"/>
          <w:szCs w:val="24"/>
        </w:rPr>
        <w:t xml:space="preserve"> 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</w:t>
      </w:r>
    </w:p>
    <w:p w:rsidR="00621D32" w:rsidRPr="00A26C21" w:rsidRDefault="00621D32" w:rsidP="00A26C21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:rsidR="00621D32" w:rsidRPr="00A26C21" w:rsidRDefault="00621D3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143" w:name="_Toc474327369"/>
      <w:bookmarkStart w:id="144" w:name="_Toc509169119"/>
      <w:bookmarkStart w:id="145" w:name="_Toc55166789"/>
      <w:r w:rsidRPr="00A26C21">
        <w:rPr>
          <w:rFonts w:asciiTheme="majorBidi" w:hAnsiTheme="majorBidi"/>
          <w:color w:val="auto"/>
          <w:sz w:val="24"/>
          <w:szCs w:val="24"/>
        </w:rPr>
        <w:t>Литература по дисциплине</w:t>
      </w:r>
      <w:bookmarkEnd w:id="143"/>
      <w:bookmarkEnd w:id="144"/>
      <w:bookmarkEnd w:id="145"/>
    </w:p>
    <w:p w:rsidR="00A26C21" w:rsidRPr="00A26C21" w:rsidRDefault="001C5980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6" w:name="_Toc55166790"/>
      <w:r w:rsidRPr="00A26C21">
        <w:rPr>
          <w:rFonts w:asciiTheme="majorBidi" w:hAnsiTheme="majorBidi"/>
          <w:sz w:val="24"/>
          <w:szCs w:val="24"/>
        </w:rPr>
        <w:t>Основная</w:t>
      </w:r>
      <w:r w:rsidR="00A26C21" w:rsidRPr="00A26C21">
        <w:rPr>
          <w:rFonts w:asciiTheme="majorBidi" w:hAnsiTheme="majorBidi"/>
          <w:sz w:val="24"/>
          <w:szCs w:val="24"/>
        </w:rPr>
        <w:t>:</w:t>
      </w:r>
      <w:bookmarkEnd w:id="146"/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омов С. А. Русский язык. Курс практической грамотности для старшеклассников и абитуриентов. М., 2009. 304 с.</w:t>
      </w:r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Колесникова С. М.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Шаповалова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Т. Е. и др. Функциональная грамматика русского языка: учебник и практикум. М.: МПГУ, 2020.</w:t>
      </w:r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A26C21">
        <w:rPr>
          <w:rFonts w:asciiTheme="majorBidi" w:hAnsiTheme="majorBidi" w:cstheme="majorBidi"/>
          <w:sz w:val="24"/>
          <w:szCs w:val="24"/>
        </w:rPr>
        <w:t>Вигилянска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Е. Н. Пишем сочинение грамотно: Упражнения с ключами, справочные таблицы. М., 2006. 368 с.</w:t>
      </w:r>
    </w:p>
    <w:p w:rsidR="00A26C21" w:rsidRPr="00A26C21" w:rsidRDefault="00A26C21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:rsidR="001C5980" w:rsidRPr="00A26C21" w:rsidRDefault="00A26C21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47" w:name="_Toc55166791"/>
      <w:r w:rsidRPr="00A26C21">
        <w:rPr>
          <w:rFonts w:asciiTheme="majorBidi" w:hAnsiTheme="majorBidi"/>
          <w:sz w:val="24"/>
          <w:szCs w:val="24"/>
        </w:rPr>
        <w:t>Дополнительная:</w:t>
      </w:r>
      <w:bookmarkEnd w:id="147"/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озенталь Д.Э., Голуб И.Б., Теленкова М.А. Современный русский язык. М., 2002. 444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олуб И. Б. Стилистика русского языка. М., 2010. 448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олков А. А. Курс русской риторики. М., 2001. - 480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Культура русской речи / Отв. ред.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Л.К.Граудина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и Е.Н. Ширяев. М., 2003. 550 с.</w:t>
      </w:r>
    </w:p>
    <w:p w:rsidR="00BE1D6F" w:rsidRPr="00A26C21" w:rsidRDefault="00BE1D6F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48" w:name="_Toc55166792"/>
      <w:r w:rsidRPr="00A26C21">
        <w:rPr>
          <w:rFonts w:asciiTheme="majorBidi" w:hAnsiTheme="majorBidi"/>
          <w:color w:val="auto"/>
          <w:sz w:val="24"/>
          <w:szCs w:val="24"/>
        </w:rPr>
        <w:t>Интернет-ресурсы</w:t>
      </w:r>
      <w:bookmarkEnd w:id="148"/>
    </w:p>
    <w:p w:rsidR="00A26C21" w:rsidRPr="00A26C21" w:rsidRDefault="00D0040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8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www.traktat.com/language/book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(систематическое изложение школьной грамматики русского языка)</w:t>
      </w:r>
    </w:p>
    <w:p w:rsidR="00A26C21" w:rsidRPr="00A26C21" w:rsidRDefault="00D0040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9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www.gramota.ru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(орфографический справочник)</w:t>
      </w:r>
    </w:p>
    <w:p w:rsidR="00A26C21" w:rsidRPr="00A26C21" w:rsidRDefault="00D0040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10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  <w:lang w:val="en-US"/>
          </w:rPr>
          <w:t>www</w:t>
        </w:r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.yandex.ru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="00A26C21" w:rsidRPr="00A26C2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="00A26C21" w:rsidRPr="00A26C21">
        <w:rPr>
          <w:rFonts w:asciiTheme="majorBidi" w:hAnsiTheme="majorBidi" w:cstheme="majorBidi"/>
          <w:sz w:val="24"/>
          <w:szCs w:val="24"/>
          <w:lang w:val="en-US"/>
        </w:rPr>
        <w:t>словари</w:t>
      </w:r>
      <w:proofErr w:type="spellEnd"/>
      <w:r w:rsidR="00A26C21" w:rsidRPr="00A26C21">
        <w:rPr>
          <w:rFonts w:asciiTheme="majorBidi" w:hAnsiTheme="majorBidi" w:cstheme="majorBidi"/>
          <w:sz w:val="24"/>
          <w:szCs w:val="24"/>
          <w:lang w:val="en-US"/>
        </w:rPr>
        <w:t>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837DE" w:rsidRPr="00A26C21" w:rsidRDefault="008837DE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49" w:name="_Toc55166793"/>
      <w:r w:rsidRPr="00A26C21">
        <w:rPr>
          <w:rFonts w:asciiTheme="majorBidi" w:hAnsiTheme="majorBidi"/>
          <w:color w:val="auto"/>
          <w:sz w:val="24"/>
          <w:szCs w:val="24"/>
        </w:rPr>
        <w:t>Методические указания для обучающихся по освоению дисциплины</w:t>
      </w:r>
      <w:bookmarkEnd w:id="149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A26C21">
        <w:rPr>
          <w:rFonts w:asciiTheme="majorBidi" w:hAnsiTheme="majorBidi" w:cstheme="majorBidi"/>
          <w:sz w:val="24"/>
          <w:szCs w:val="24"/>
        </w:rPr>
        <w:t>и</w:t>
      </w:r>
      <w:r w:rsidRPr="00A26C21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:rsidR="00BE1D6F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идеи, </w:t>
      </w:r>
      <w:r w:rsidRPr="00A26C21">
        <w:rPr>
          <w:rFonts w:asciiTheme="majorBidi" w:hAnsiTheme="majorBidi" w:cstheme="majorBidi"/>
          <w:sz w:val="24"/>
          <w:szCs w:val="24"/>
        </w:rPr>
        <w:t>знать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</w:t>
      </w:r>
      <w:r w:rsidRPr="00A26C21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A26C21">
        <w:rPr>
          <w:rFonts w:asciiTheme="majorBidi" w:hAnsiTheme="majorBidi" w:cstheme="majorBidi"/>
          <w:sz w:val="24"/>
          <w:szCs w:val="24"/>
        </w:rPr>
        <w:t>с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</w:t>
      </w:r>
      <w:r w:rsidR="00BE1D6F" w:rsidRPr="00A26C21">
        <w:rPr>
          <w:rFonts w:asciiTheme="majorBidi" w:hAnsiTheme="majorBidi" w:cstheme="majorBidi"/>
          <w:sz w:val="24"/>
          <w:szCs w:val="24"/>
        </w:rPr>
        <w:lastRenderedPageBreak/>
        <w:t xml:space="preserve">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A26C21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F606B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50" w:name="_Toc55166794"/>
      <w:r w:rsidRPr="00A26C21">
        <w:rPr>
          <w:rFonts w:asciiTheme="majorBidi" w:hAnsiTheme="majorBidi"/>
          <w:color w:val="auto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50"/>
    </w:p>
    <w:p w:rsidR="00CA59DB" w:rsidRPr="00A26C21" w:rsidRDefault="00CA59DB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видеопрезентаций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DA0CC8" w:rsidRPr="00A26C21" w:rsidRDefault="00DA0CC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0CC8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Автор: </w:t>
      </w:r>
      <w:proofErr w:type="spellStart"/>
      <w:r w:rsidR="00A26C21" w:rsidRPr="00A26C21">
        <w:rPr>
          <w:rFonts w:asciiTheme="majorBidi" w:hAnsiTheme="majorBidi" w:cstheme="majorBidi"/>
          <w:sz w:val="24"/>
          <w:szCs w:val="24"/>
        </w:rPr>
        <w:t>игум</w:t>
      </w:r>
      <w:proofErr w:type="spellEnd"/>
      <w:r w:rsidR="00A26C21" w:rsidRPr="00A26C2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A26C21" w:rsidRPr="00A26C21">
        <w:rPr>
          <w:rFonts w:asciiTheme="majorBidi" w:hAnsiTheme="majorBidi" w:cstheme="majorBidi"/>
          <w:sz w:val="24"/>
          <w:szCs w:val="24"/>
        </w:rPr>
        <w:t>Мелетий</w:t>
      </w:r>
      <w:proofErr w:type="spellEnd"/>
      <w:r w:rsidR="00A26C21" w:rsidRPr="00A26C21">
        <w:rPr>
          <w:rFonts w:asciiTheme="majorBidi" w:hAnsiTheme="majorBidi" w:cstheme="majorBidi"/>
          <w:sz w:val="24"/>
          <w:szCs w:val="24"/>
        </w:rPr>
        <w:t xml:space="preserve"> (Соколов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A3916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от 05.03.2020, протокол № 7-03-20.</w:t>
      </w:r>
    </w:p>
    <w:p w:rsidR="00DB0A81" w:rsidRPr="00A26C21" w:rsidRDefault="00DB0A81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A26C21" w:rsidSect="00F23050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C22" w:rsidRDefault="002F5C22" w:rsidP="0078277C">
      <w:pPr>
        <w:spacing w:after="0" w:line="240" w:lineRule="auto"/>
      </w:pPr>
      <w:r>
        <w:separator/>
      </w:r>
    </w:p>
  </w:endnote>
  <w:endnote w:type="continuationSeparator" w:id="0">
    <w:p w:rsidR="002F5C22" w:rsidRDefault="002F5C22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3015201"/>
      <w:docPartObj>
        <w:docPartGallery w:val="Page Numbers (Bottom of Page)"/>
        <w:docPartUnique/>
      </w:docPartObj>
    </w:sdtPr>
    <w:sdtEndPr/>
    <w:sdtContent>
      <w:p w:rsidR="002F5C22" w:rsidRDefault="002F5C2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0401">
          <w:rPr>
            <w:noProof/>
          </w:rPr>
          <w:t>5</w:t>
        </w:r>
        <w:r>
          <w:fldChar w:fldCharType="end"/>
        </w:r>
      </w:p>
    </w:sdtContent>
  </w:sdt>
  <w:p w:rsidR="002F5C22" w:rsidRDefault="002F5C22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C22" w:rsidRDefault="002F5C22" w:rsidP="0078277C">
      <w:pPr>
        <w:spacing w:after="0" w:line="240" w:lineRule="auto"/>
      </w:pPr>
      <w:r>
        <w:separator/>
      </w:r>
    </w:p>
  </w:footnote>
  <w:footnote w:type="continuationSeparator" w:id="0">
    <w:p w:rsidR="002F5C22" w:rsidRDefault="002F5C22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D6626"/>
    <w:multiLevelType w:val="hybridMultilevel"/>
    <w:tmpl w:val="EC74CA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51B0693"/>
    <w:multiLevelType w:val="hybridMultilevel"/>
    <w:tmpl w:val="C84827FC"/>
    <w:lvl w:ilvl="0" w:tplc="9A4852B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">
    <w:nsid w:val="0AFE5D85"/>
    <w:multiLevelType w:val="hybridMultilevel"/>
    <w:tmpl w:val="4D66D2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FC4779"/>
    <w:multiLevelType w:val="hybridMultilevel"/>
    <w:tmpl w:val="E256B1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5BB5DC5"/>
    <w:multiLevelType w:val="hybridMultilevel"/>
    <w:tmpl w:val="94003F56"/>
    <w:lvl w:ilvl="0" w:tplc="8E84D94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5">
    <w:nsid w:val="1C9E18C5"/>
    <w:multiLevelType w:val="hybridMultilevel"/>
    <w:tmpl w:val="621EA21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7686A1D"/>
    <w:multiLevelType w:val="hybridMultilevel"/>
    <w:tmpl w:val="B3E29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ECF7BD6"/>
    <w:multiLevelType w:val="hybridMultilevel"/>
    <w:tmpl w:val="623E3C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733412"/>
    <w:multiLevelType w:val="hybridMultilevel"/>
    <w:tmpl w:val="C8726B6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B685386"/>
    <w:multiLevelType w:val="hybridMultilevel"/>
    <w:tmpl w:val="3FCA8542"/>
    <w:lvl w:ilvl="0" w:tplc="4A68F7B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0">
    <w:nsid w:val="431E0C8F"/>
    <w:multiLevelType w:val="hybridMultilevel"/>
    <w:tmpl w:val="2454315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6045CEF"/>
    <w:multiLevelType w:val="hybridMultilevel"/>
    <w:tmpl w:val="CFCA298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75838AE"/>
    <w:multiLevelType w:val="hybridMultilevel"/>
    <w:tmpl w:val="D0B0A8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0CB4C90"/>
    <w:multiLevelType w:val="hybridMultilevel"/>
    <w:tmpl w:val="28CEC35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DE15CE7"/>
    <w:multiLevelType w:val="hybridMultilevel"/>
    <w:tmpl w:val="3A2E787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E9670F7"/>
    <w:multiLevelType w:val="hybridMultilevel"/>
    <w:tmpl w:val="4CCA500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0B55A0F"/>
    <w:multiLevelType w:val="hybridMultilevel"/>
    <w:tmpl w:val="E9C857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8380019"/>
    <w:multiLevelType w:val="hybridMultilevel"/>
    <w:tmpl w:val="448E59D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85A1CFC"/>
    <w:multiLevelType w:val="hybridMultilevel"/>
    <w:tmpl w:val="F6C21BD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C1A5DC5"/>
    <w:multiLevelType w:val="hybridMultilevel"/>
    <w:tmpl w:val="C026E6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29D4619"/>
    <w:multiLevelType w:val="hybridMultilevel"/>
    <w:tmpl w:val="B7C0B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4C32FD8"/>
    <w:multiLevelType w:val="hybridMultilevel"/>
    <w:tmpl w:val="60E4827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13"/>
  </w:num>
  <w:num w:numId="4">
    <w:abstractNumId w:val="11"/>
  </w:num>
  <w:num w:numId="5">
    <w:abstractNumId w:val="18"/>
  </w:num>
  <w:num w:numId="6">
    <w:abstractNumId w:val="2"/>
  </w:num>
  <w:num w:numId="7">
    <w:abstractNumId w:val="16"/>
  </w:num>
  <w:num w:numId="8">
    <w:abstractNumId w:val="12"/>
  </w:num>
  <w:num w:numId="9">
    <w:abstractNumId w:val="8"/>
  </w:num>
  <w:num w:numId="10">
    <w:abstractNumId w:val="21"/>
  </w:num>
  <w:num w:numId="11">
    <w:abstractNumId w:val="15"/>
  </w:num>
  <w:num w:numId="12">
    <w:abstractNumId w:val="9"/>
  </w:num>
  <w:num w:numId="13">
    <w:abstractNumId w:val="0"/>
  </w:num>
  <w:num w:numId="14">
    <w:abstractNumId w:val="17"/>
  </w:num>
  <w:num w:numId="15">
    <w:abstractNumId w:val="10"/>
  </w:num>
  <w:num w:numId="16">
    <w:abstractNumId w:val="14"/>
  </w:num>
  <w:num w:numId="17">
    <w:abstractNumId w:val="19"/>
  </w:num>
  <w:num w:numId="18">
    <w:abstractNumId w:val="6"/>
  </w:num>
  <w:num w:numId="19">
    <w:abstractNumId w:val="3"/>
  </w:num>
  <w:num w:numId="20">
    <w:abstractNumId w:val="20"/>
  </w:num>
  <w:num w:numId="21">
    <w:abstractNumId w:val="7"/>
  </w:num>
  <w:num w:numId="22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D4BCC"/>
    <w:rsid w:val="002F5C22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26C21"/>
    <w:rsid w:val="00A45D42"/>
    <w:rsid w:val="00A54EF3"/>
    <w:rsid w:val="00A80108"/>
    <w:rsid w:val="00A8681C"/>
    <w:rsid w:val="00AC655D"/>
    <w:rsid w:val="00B85FD3"/>
    <w:rsid w:val="00BA3916"/>
    <w:rsid w:val="00BE1D6F"/>
    <w:rsid w:val="00C40CD8"/>
    <w:rsid w:val="00C92FC6"/>
    <w:rsid w:val="00CA0E6A"/>
    <w:rsid w:val="00CA59DB"/>
    <w:rsid w:val="00CF673E"/>
    <w:rsid w:val="00D00401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0">
    <w:name w:val="Subtle Emphasis"/>
    <w:basedOn w:val="a0"/>
    <w:uiPriority w:val="19"/>
    <w:qFormat/>
    <w:rsid w:val="002F5C22"/>
    <w:rPr>
      <w:i/>
      <w:iCs/>
      <w:color w:val="808080"/>
    </w:rPr>
  </w:style>
  <w:style w:type="character" w:styleId="af1">
    <w:name w:val="Subtle Reference"/>
    <w:basedOn w:val="a0"/>
    <w:uiPriority w:val="31"/>
    <w:qFormat/>
    <w:rsid w:val="002F5C22"/>
    <w:rPr>
      <w:smallCaps/>
      <w:color w:val="C0504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ktat.com/language/boo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yandex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amota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0C02D-D387-4E5D-9CF3-3361D0020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7</Pages>
  <Words>6468</Words>
  <Characters>36873</Characters>
  <Application>Microsoft Office Word</Application>
  <DocSecurity>0</DocSecurity>
  <Lines>307</Lines>
  <Paragraphs>8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3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 Вася</cp:lastModifiedBy>
  <cp:revision>20</cp:revision>
  <cp:lastPrinted>2017-09-13T22:36:00Z</cp:lastPrinted>
  <dcterms:created xsi:type="dcterms:W3CDTF">2016-03-01T16:04:00Z</dcterms:created>
  <dcterms:modified xsi:type="dcterms:W3CDTF">2020-11-07T14:53:00Z</dcterms:modified>
</cp:coreProperties>
</file>